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05004C" w14:textId="77777777" w:rsidR="003A6AEB" w:rsidRDefault="003A6AEB" w:rsidP="003A6AEB">
      <w:pPr>
        <w:tabs>
          <w:tab w:val="left" w:pos="2160"/>
          <w:tab w:val="left" w:pos="2880"/>
          <w:tab w:val="left" w:pos="3060"/>
          <w:tab w:val="left" w:pos="3240"/>
        </w:tabs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 w:rsidR="00531D20">
        <w:rPr>
          <w:rFonts w:ascii="Arial" w:hAnsi="Arial" w:cs="Arial"/>
          <w:b/>
          <w:sz w:val="22"/>
          <w:szCs w:val="22"/>
        </w:rPr>
        <w:tab/>
      </w:r>
      <w:r w:rsidR="0027089F">
        <w:rPr>
          <w:rFonts w:ascii="Arial" w:hAnsi="Arial" w:cs="Arial"/>
          <w:b/>
          <w:sz w:val="22"/>
          <w:szCs w:val="22"/>
        </w:rPr>
        <w:tab/>
      </w:r>
      <w:r w:rsidR="0027089F">
        <w:rPr>
          <w:rFonts w:ascii="Arial" w:hAnsi="Arial" w:cs="Arial"/>
          <w:b/>
          <w:sz w:val="22"/>
          <w:szCs w:val="22"/>
        </w:rPr>
        <w:tab/>
      </w:r>
      <w:r w:rsidR="0027089F">
        <w:rPr>
          <w:rFonts w:ascii="Arial" w:hAnsi="Arial" w:cs="Arial"/>
          <w:b/>
          <w:sz w:val="22"/>
          <w:szCs w:val="22"/>
        </w:rPr>
        <w:tab/>
      </w:r>
    </w:p>
    <w:p w14:paraId="08E92420" w14:textId="77777777" w:rsidR="003A6AEB" w:rsidRDefault="003A6AEB" w:rsidP="0050496F">
      <w:pPr>
        <w:tabs>
          <w:tab w:val="left" w:pos="2160"/>
          <w:tab w:val="left" w:pos="2880"/>
          <w:tab w:val="left" w:pos="3060"/>
          <w:tab w:val="left" w:pos="3240"/>
        </w:tabs>
        <w:rPr>
          <w:rFonts w:ascii="Arial" w:hAnsi="Arial" w:cs="Arial"/>
          <w:b/>
          <w:sz w:val="22"/>
          <w:szCs w:val="22"/>
        </w:rPr>
      </w:pPr>
    </w:p>
    <w:p w14:paraId="4CC35C8F" w14:textId="77777777" w:rsidR="0026562C" w:rsidRDefault="00D73FE4" w:rsidP="003A6AEB">
      <w:pPr>
        <w:tabs>
          <w:tab w:val="left" w:pos="2160"/>
          <w:tab w:val="left" w:pos="2880"/>
          <w:tab w:val="left" w:pos="3060"/>
          <w:tab w:val="left" w:pos="3240"/>
        </w:tabs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>DSI</w:t>
      </w:r>
      <w:r w:rsidR="003B112C">
        <w:rPr>
          <w:rFonts w:ascii="Arial" w:hAnsi="Arial" w:cs="Arial"/>
          <w:b/>
          <w:sz w:val="22"/>
          <w:szCs w:val="22"/>
        </w:rPr>
        <w:t xml:space="preserve">- </w:t>
      </w:r>
      <w:r>
        <w:rPr>
          <w:rFonts w:ascii="Arial" w:hAnsi="Arial" w:cs="Arial"/>
          <w:b/>
          <w:sz w:val="22"/>
          <w:szCs w:val="22"/>
        </w:rPr>
        <w:t>HSRC</w:t>
      </w:r>
      <w:r w:rsidR="005F70FB">
        <w:rPr>
          <w:rFonts w:ascii="Arial" w:hAnsi="Arial" w:cs="Arial"/>
          <w:b/>
          <w:sz w:val="22"/>
          <w:szCs w:val="22"/>
        </w:rPr>
        <w:t xml:space="preserve"> </w:t>
      </w:r>
      <w:r w:rsidR="00E040A9" w:rsidRPr="00647099">
        <w:rPr>
          <w:rFonts w:ascii="Arial" w:hAnsi="Arial" w:cs="Arial"/>
          <w:b/>
          <w:sz w:val="22"/>
          <w:szCs w:val="22"/>
        </w:rPr>
        <w:t xml:space="preserve">INTERNSHIP PROGRAMME </w:t>
      </w:r>
    </w:p>
    <w:p w14:paraId="731BA229" w14:textId="3389A827" w:rsidR="00EF6BF1" w:rsidRDefault="0026562C" w:rsidP="003A6AEB">
      <w:pPr>
        <w:tabs>
          <w:tab w:val="left" w:pos="2160"/>
          <w:tab w:val="left" w:pos="2880"/>
          <w:tab w:val="left" w:pos="3060"/>
          <w:tab w:val="left" w:pos="3240"/>
        </w:tabs>
        <w:jc w:val="center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 xml:space="preserve">October </w:t>
      </w:r>
      <w:r w:rsidR="00190B9E">
        <w:rPr>
          <w:rFonts w:ascii="Arial" w:hAnsi="Arial" w:cs="Arial"/>
          <w:b/>
          <w:sz w:val="22"/>
          <w:szCs w:val="22"/>
        </w:rPr>
        <w:t>20</w:t>
      </w:r>
      <w:r w:rsidR="00974479">
        <w:rPr>
          <w:rFonts w:ascii="Arial" w:hAnsi="Arial" w:cs="Arial"/>
          <w:b/>
          <w:sz w:val="22"/>
          <w:szCs w:val="22"/>
        </w:rPr>
        <w:t>21</w:t>
      </w:r>
      <w:r>
        <w:rPr>
          <w:rFonts w:ascii="Arial" w:hAnsi="Arial" w:cs="Arial"/>
          <w:b/>
          <w:sz w:val="22"/>
          <w:szCs w:val="22"/>
        </w:rPr>
        <w:t xml:space="preserve">- September </w:t>
      </w:r>
      <w:r w:rsidR="00685F14">
        <w:rPr>
          <w:rFonts w:ascii="Arial" w:hAnsi="Arial" w:cs="Arial"/>
          <w:b/>
          <w:sz w:val="22"/>
          <w:szCs w:val="22"/>
        </w:rPr>
        <w:t>20</w:t>
      </w:r>
      <w:r w:rsidR="00974479">
        <w:rPr>
          <w:rFonts w:ascii="Arial" w:hAnsi="Arial" w:cs="Arial"/>
          <w:b/>
          <w:sz w:val="22"/>
          <w:szCs w:val="22"/>
        </w:rPr>
        <w:t>2</w:t>
      </w:r>
      <w:r>
        <w:rPr>
          <w:rFonts w:ascii="Arial" w:hAnsi="Arial" w:cs="Arial"/>
          <w:b/>
          <w:sz w:val="22"/>
          <w:szCs w:val="22"/>
        </w:rPr>
        <w:t>3</w:t>
      </w:r>
    </w:p>
    <w:p w14:paraId="0628E420" w14:textId="77777777" w:rsidR="003B112C" w:rsidRDefault="003B112C" w:rsidP="002D3618">
      <w:pPr>
        <w:rPr>
          <w:rFonts w:ascii="Arial" w:hAnsi="Arial" w:cs="Arial"/>
          <w:b/>
          <w:sz w:val="22"/>
          <w:szCs w:val="22"/>
        </w:rPr>
      </w:pPr>
    </w:p>
    <w:p w14:paraId="69C46262" w14:textId="5A7BC42D" w:rsidR="002A44FA" w:rsidRPr="00EF6BF1" w:rsidRDefault="00BB30AA" w:rsidP="002D3618">
      <w:pPr>
        <w:jc w:val="center"/>
      </w:pPr>
      <w:r>
        <w:rPr>
          <w:rFonts w:ascii="Arial" w:hAnsi="Arial" w:cs="Arial"/>
          <w:b/>
          <w:sz w:val="22"/>
          <w:szCs w:val="22"/>
        </w:rPr>
        <w:t>MENTOR I</w:t>
      </w:r>
      <w:r w:rsidR="007340D3">
        <w:rPr>
          <w:rFonts w:ascii="Arial" w:hAnsi="Arial" w:cs="Arial"/>
          <w:b/>
          <w:sz w:val="22"/>
          <w:szCs w:val="22"/>
        </w:rPr>
        <w:t>NTERN</w:t>
      </w:r>
      <w:r w:rsidR="00E366E6">
        <w:rPr>
          <w:rFonts w:ascii="Arial" w:hAnsi="Arial" w:cs="Arial"/>
          <w:b/>
          <w:sz w:val="22"/>
          <w:szCs w:val="22"/>
        </w:rPr>
        <w:t xml:space="preserve"> </w:t>
      </w:r>
      <w:r w:rsidR="003B112C">
        <w:rPr>
          <w:rFonts w:ascii="Arial" w:hAnsi="Arial" w:cs="Arial"/>
          <w:b/>
          <w:sz w:val="22"/>
          <w:szCs w:val="22"/>
        </w:rPr>
        <w:t>REQUEST FORM</w:t>
      </w:r>
    </w:p>
    <w:p w14:paraId="2DFF43BC" w14:textId="77777777" w:rsidR="000E20CF" w:rsidRDefault="000E20CF" w:rsidP="007F7B64">
      <w:pPr>
        <w:rPr>
          <w:rFonts w:ascii="Arial" w:hAnsi="Arial" w:cs="Arial"/>
          <w:sz w:val="20"/>
          <w:szCs w:val="20"/>
        </w:rPr>
      </w:pPr>
    </w:p>
    <w:p w14:paraId="16CFAD5E" w14:textId="77777777" w:rsidR="00417F16" w:rsidRPr="00417F16" w:rsidRDefault="00C629A5" w:rsidP="00C465DB">
      <w:pPr>
        <w:jc w:val="both"/>
        <w:rPr>
          <w:rFonts w:ascii="Arial" w:hAnsi="Arial" w:cs="Arial"/>
          <w:b/>
          <w:bCs/>
          <w:sz w:val="20"/>
          <w:szCs w:val="20"/>
        </w:rPr>
      </w:pPr>
      <w:r w:rsidRPr="00417F16">
        <w:rPr>
          <w:rFonts w:ascii="Arial" w:hAnsi="Arial" w:cs="Arial"/>
          <w:b/>
          <w:bCs/>
          <w:sz w:val="20"/>
          <w:szCs w:val="20"/>
        </w:rPr>
        <w:t xml:space="preserve">Please </w:t>
      </w:r>
      <w:r w:rsidR="00A94273" w:rsidRPr="00417F16">
        <w:rPr>
          <w:rFonts w:ascii="Arial" w:hAnsi="Arial" w:cs="Arial"/>
          <w:b/>
          <w:bCs/>
          <w:sz w:val="20"/>
          <w:szCs w:val="20"/>
        </w:rPr>
        <w:t>provide the information as requested below</w:t>
      </w:r>
    </w:p>
    <w:p w14:paraId="34D65FFC" w14:textId="6F8998B1" w:rsidR="008F60EB" w:rsidRPr="00417F16" w:rsidRDefault="00417F16" w:rsidP="00C465DB">
      <w:pPr>
        <w:jc w:val="both"/>
        <w:rPr>
          <w:rFonts w:ascii="Arial" w:hAnsi="Arial" w:cs="Arial"/>
          <w:b/>
          <w:bCs/>
          <w:sz w:val="20"/>
          <w:szCs w:val="20"/>
        </w:rPr>
      </w:pPr>
      <w:r w:rsidRPr="00417F16">
        <w:rPr>
          <w:rFonts w:ascii="Arial" w:hAnsi="Arial" w:cs="Arial"/>
          <w:b/>
          <w:bCs/>
          <w:sz w:val="20"/>
          <w:szCs w:val="20"/>
        </w:rPr>
        <w:t xml:space="preserve">Submit this to your institutions designated </w:t>
      </w:r>
      <w:r w:rsidR="00D73FE4" w:rsidRPr="00417F16">
        <w:rPr>
          <w:rFonts w:ascii="Arial" w:hAnsi="Arial" w:cs="Arial"/>
          <w:b/>
          <w:bCs/>
          <w:sz w:val="20"/>
          <w:szCs w:val="20"/>
        </w:rPr>
        <w:t>Host Institution Administrator</w:t>
      </w:r>
      <w:r w:rsidR="00242E32" w:rsidRPr="00417F16">
        <w:rPr>
          <w:rFonts w:ascii="Arial" w:hAnsi="Arial" w:cs="Arial"/>
          <w:b/>
          <w:bCs/>
          <w:sz w:val="20"/>
          <w:szCs w:val="20"/>
        </w:rPr>
        <w:t>(s)</w:t>
      </w:r>
      <w:r w:rsidR="00D73FE4" w:rsidRPr="00417F16">
        <w:rPr>
          <w:rFonts w:ascii="Arial" w:hAnsi="Arial" w:cs="Arial"/>
          <w:b/>
          <w:bCs/>
          <w:sz w:val="20"/>
          <w:szCs w:val="20"/>
        </w:rPr>
        <w:t>.</w:t>
      </w:r>
    </w:p>
    <w:p w14:paraId="31A3D2DA" w14:textId="74DCCFDB" w:rsidR="0026562C" w:rsidRDefault="0026562C" w:rsidP="00C465DB">
      <w:pPr>
        <w:jc w:val="both"/>
        <w:rPr>
          <w:rFonts w:ascii="Arial" w:hAnsi="Arial" w:cs="Arial"/>
          <w:sz w:val="20"/>
          <w:szCs w:val="20"/>
        </w:rPr>
      </w:pPr>
    </w:p>
    <w:p w14:paraId="561EFC85" w14:textId="71988CEA" w:rsidR="0026562C" w:rsidRDefault="0026562C" w:rsidP="00C465DB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Your Host Institution Administrator is _______________________________________________________</w:t>
      </w:r>
    </w:p>
    <w:p w14:paraId="0462D22A" w14:textId="5E255120" w:rsidR="0026562C" w:rsidRDefault="0026562C" w:rsidP="00C465DB">
      <w:pPr>
        <w:jc w:val="both"/>
        <w:rPr>
          <w:rFonts w:ascii="Arial" w:hAnsi="Arial" w:cs="Arial"/>
          <w:sz w:val="20"/>
          <w:szCs w:val="20"/>
        </w:rPr>
      </w:pPr>
    </w:p>
    <w:p w14:paraId="58A6177C" w14:textId="0B65687A" w:rsidR="0026562C" w:rsidRPr="00C465DB" w:rsidRDefault="0026562C" w:rsidP="00C465DB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mail # ______________________________________________________________________________</w:t>
      </w:r>
    </w:p>
    <w:p w14:paraId="1F2D147A" w14:textId="77777777" w:rsidR="00C629A5" w:rsidRPr="008E4412" w:rsidRDefault="00C629A5" w:rsidP="007F7B64">
      <w:pPr>
        <w:rPr>
          <w:rFonts w:ascii="Arial" w:hAnsi="Arial" w:cs="Arial"/>
          <w:b/>
          <w:sz w:val="20"/>
          <w:szCs w:val="20"/>
        </w:rPr>
      </w:pPr>
    </w:p>
    <w:p w14:paraId="1F773C34" w14:textId="77777777" w:rsidR="00C629A5" w:rsidRDefault="00C629A5" w:rsidP="007F7B64">
      <w:pPr>
        <w:rPr>
          <w:rFonts w:ascii="Arial" w:hAnsi="Arial" w:cs="Arial"/>
          <w:sz w:val="20"/>
          <w:szCs w:val="20"/>
        </w:rPr>
      </w:pP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395"/>
        <w:gridCol w:w="3118"/>
        <w:gridCol w:w="947"/>
        <w:gridCol w:w="1080"/>
      </w:tblGrid>
      <w:tr w:rsidR="00A94273" w:rsidRPr="00EF5A03" w14:paraId="0CB21689" w14:textId="77777777" w:rsidTr="00AF0BD6">
        <w:trPr>
          <w:trHeight w:val="260"/>
        </w:trPr>
        <w:tc>
          <w:tcPr>
            <w:tcW w:w="7513" w:type="dxa"/>
            <w:gridSpan w:val="2"/>
            <w:shd w:val="clear" w:color="auto" w:fill="auto"/>
          </w:tcPr>
          <w:p w14:paraId="3C4D4CFD" w14:textId="77777777" w:rsidR="00A94273" w:rsidRPr="00EF5A03" w:rsidRDefault="00A94273" w:rsidP="00EF5A03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EF5A03">
              <w:rPr>
                <w:rFonts w:ascii="Arial" w:hAnsi="Arial" w:cs="Arial"/>
                <w:sz w:val="20"/>
                <w:szCs w:val="20"/>
              </w:rPr>
              <w:t>Interested in participat</w:t>
            </w:r>
            <w:r w:rsidR="00D73FE4">
              <w:rPr>
                <w:rFonts w:ascii="Arial" w:hAnsi="Arial" w:cs="Arial"/>
                <w:sz w:val="20"/>
                <w:szCs w:val="20"/>
              </w:rPr>
              <w:t>ing in the DSI-HSRC</w:t>
            </w:r>
            <w:r w:rsidRPr="00EF5A03">
              <w:rPr>
                <w:rFonts w:ascii="Arial" w:hAnsi="Arial" w:cs="Arial"/>
                <w:sz w:val="20"/>
                <w:szCs w:val="20"/>
              </w:rPr>
              <w:t xml:space="preserve"> Internship Programme</w:t>
            </w:r>
            <w:r w:rsidRPr="00EF5A03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947" w:type="dxa"/>
            <w:shd w:val="clear" w:color="auto" w:fill="auto"/>
          </w:tcPr>
          <w:p w14:paraId="7C8F654A" w14:textId="77777777" w:rsidR="00A94273" w:rsidRPr="00EF5A03" w:rsidRDefault="00A94273" w:rsidP="00EF5A03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EF5A03">
              <w:rPr>
                <w:rFonts w:ascii="Arial" w:hAnsi="Arial" w:cs="Arial"/>
                <w:sz w:val="22"/>
                <w:szCs w:val="22"/>
              </w:rPr>
              <w:t>Yes</w:t>
            </w:r>
          </w:p>
        </w:tc>
        <w:tc>
          <w:tcPr>
            <w:tcW w:w="1080" w:type="dxa"/>
            <w:shd w:val="clear" w:color="auto" w:fill="auto"/>
          </w:tcPr>
          <w:p w14:paraId="242DD0DB" w14:textId="77777777" w:rsidR="00A94273" w:rsidRPr="00EF5A03" w:rsidRDefault="00A94273" w:rsidP="00EF5A03">
            <w:pPr>
              <w:spacing w:before="60" w:after="60"/>
              <w:rPr>
                <w:rFonts w:ascii="Arial" w:hAnsi="Arial" w:cs="Arial"/>
                <w:sz w:val="22"/>
                <w:szCs w:val="22"/>
              </w:rPr>
            </w:pPr>
            <w:r w:rsidRPr="00EF5A03">
              <w:rPr>
                <w:rFonts w:ascii="Arial" w:hAnsi="Arial" w:cs="Arial"/>
                <w:sz w:val="22"/>
                <w:szCs w:val="22"/>
              </w:rPr>
              <w:t>No</w:t>
            </w:r>
          </w:p>
        </w:tc>
      </w:tr>
      <w:tr w:rsidR="00E300B2" w:rsidRPr="00EF5A03" w14:paraId="3A77F0D5" w14:textId="77777777" w:rsidTr="00D73FE4">
        <w:trPr>
          <w:trHeight w:val="260"/>
        </w:trPr>
        <w:tc>
          <w:tcPr>
            <w:tcW w:w="4395" w:type="dxa"/>
            <w:shd w:val="clear" w:color="auto" w:fill="auto"/>
          </w:tcPr>
          <w:p w14:paraId="2717495B" w14:textId="23FB1EF0" w:rsidR="00E300B2" w:rsidRPr="00C465DB" w:rsidRDefault="00D73FE4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465DB">
              <w:rPr>
                <w:rFonts w:ascii="Arial" w:hAnsi="Arial" w:cs="Arial"/>
                <w:sz w:val="20"/>
                <w:szCs w:val="20"/>
              </w:rPr>
              <w:t>Department/</w:t>
            </w:r>
            <w:r w:rsidR="0026562C">
              <w:rPr>
                <w:rFonts w:ascii="Arial" w:hAnsi="Arial" w:cs="Arial"/>
                <w:sz w:val="20"/>
                <w:szCs w:val="20"/>
              </w:rPr>
              <w:t>Institution/Company Name</w:t>
            </w:r>
          </w:p>
        </w:tc>
        <w:tc>
          <w:tcPr>
            <w:tcW w:w="5145" w:type="dxa"/>
            <w:gridSpan w:val="3"/>
            <w:shd w:val="clear" w:color="auto" w:fill="auto"/>
          </w:tcPr>
          <w:p w14:paraId="4365FBC1" w14:textId="77777777" w:rsidR="00E300B2" w:rsidRPr="00EF5A03" w:rsidRDefault="00E300B2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562C" w:rsidRPr="00EF5A03" w14:paraId="7CFD3422" w14:textId="77777777" w:rsidTr="00D73FE4">
        <w:tblPrEx>
          <w:tblLook w:val="0000" w:firstRow="0" w:lastRow="0" w:firstColumn="0" w:lastColumn="0" w:noHBand="0" w:noVBand="0"/>
        </w:tblPrEx>
        <w:trPr>
          <w:trHeight w:val="350"/>
        </w:trPr>
        <w:tc>
          <w:tcPr>
            <w:tcW w:w="4395" w:type="dxa"/>
            <w:shd w:val="clear" w:color="auto" w:fill="auto"/>
          </w:tcPr>
          <w:p w14:paraId="00C583B3" w14:textId="3322F167" w:rsidR="0026562C" w:rsidRPr="00C465DB" w:rsidRDefault="0026562C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irectorate/School/Faculty/</w:t>
            </w:r>
          </w:p>
        </w:tc>
        <w:tc>
          <w:tcPr>
            <w:tcW w:w="5145" w:type="dxa"/>
            <w:gridSpan w:val="3"/>
            <w:shd w:val="clear" w:color="auto" w:fill="auto"/>
          </w:tcPr>
          <w:p w14:paraId="345A084D" w14:textId="77777777" w:rsidR="0026562C" w:rsidRDefault="0026562C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73FE4" w:rsidRPr="00EF5A03" w14:paraId="519A6936" w14:textId="77777777" w:rsidTr="00D73FE4">
        <w:tblPrEx>
          <w:tblLook w:val="0000" w:firstRow="0" w:lastRow="0" w:firstColumn="0" w:lastColumn="0" w:noHBand="0" w:noVBand="0"/>
        </w:tblPrEx>
        <w:trPr>
          <w:trHeight w:val="350"/>
        </w:trPr>
        <w:tc>
          <w:tcPr>
            <w:tcW w:w="4395" w:type="dxa"/>
            <w:shd w:val="clear" w:color="auto" w:fill="auto"/>
          </w:tcPr>
          <w:p w14:paraId="265EED6D" w14:textId="7119B21A" w:rsidR="00D73FE4" w:rsidRPr="00C465DB" w:rsidRDefault="0026562C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Your location - </w:t>
            </w:r>
            <w:r w:rsidR="007778F9" w:rsidRPr="00C465DB">
              <w:rPr>
                <w:rFonts w:ascii="Arial" w:hAnsi="Arial" w:cs="Arial"/>
                <w:sz w:val="20"/>
                <w:szCs w:val="20"/>
              </w:rPr>
              <w:t>Regional O</w:t>
            </w:r>
            <w:r w:rsidR="00D73FE4" w:rsidRPr="00C465DB">
              <w:rPr>
                <w:rFonts w:ascii="Arial" w:hAnsi="Arial" w:cs="Arial"/>
                <w:sz w:val="20"/>
                <w:szCs w:val="20"/>
              </w:rPr>
              <w:t>ffice(s): (</w:t>
            </w:r>
            <w:proofErr w:type="gramStart"/>
            <w:r w:rsidR="00D73FE4" w:rsidRPr="00C465DB">
              <w:rPr>
                <w:rFonts w:ascii="Arial" w:hAnsi="Arial" w:cs="Arial"/>
                <w:sz w:val="20"/>
                <w:szCs w:val="20"/>
              </w:rPr>
              <w:t>e.g.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D73FE4" w:rsidRPr="00C465DB">
              <w:rPr>
                <w:rFonts w:ascii="Arial" w:hAnsi="Arial" w:cs="Arial"/>
                <w:sz w:val="20"/>
                <w:szCs w:val="20"/>
              </w:rPr>
              <w:t>Gauteng, Western Cape)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5145" w:type="dxa"/>
            <w:gridSpan w:val="3"/>
            <w:shd w:val="clear" w:color="auto" w:fill="auto"/>
          </w:tcPr>
          <w:p w14:paraId="22C74478" w14:textId="77777777" w:rsidR="00D73FE4" w:rsidRDefault="00D73FE4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BC3309C" w14:textId="77777777" w:rsidR="00190B9E" w:rsidRPr="007778F9" w:rsidRDefault="007778F9" w:rsidP="007778F9">
      <w:pPr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*</w:t>
      </w:r>
      <w:proofErr w:type="gramStart"/>
      <w:r>
        <w:rPr>
          <w:rFonts w:ascii="Arial" w:hAnsi="Arial" w:cs="Arial"/>
          <w:sz w:val="16"/>
          <w:szCs w:val="16"/>
        </w:rPr>
        <w:t>kindly</w:t>
      </w:r>
      <w:proofErr w:type="gramEnd"/>
      <w:r>
        <w:rPr>
          <w:rFonts w:ascii="Arial" w:hAnsi="Arial" w:cs="Arial"/>
          <w:sz w:val="16"/>
          <w:szCs w:val="16"/>
        </w:rPr>
        <w:t xml:space="preserve"> specify names of relevant offices above in the event that your host institution has regional offices e.g. HSRC: Pretoria, HSRC: Durban etc.</w:t>
      </w:r>
    </w:p>
    <w:p w14:paraId="7A2C8B0A" w14:textId="77777777" w:rsidR="007778F9" w:rsidRDefault="007778F9" w:rsidP="007F7B64">
      <w:pPr>
        <w:rPr>
          <w:rFonts w:ascii="Arial" w:hAnsi="Arial" w:cs="Arial"/>
          <w:sz w:val="20"/>
          <w:szCs w:val="20"/>
        </w:rPr>
      </w:pPr>
    </w:p>
    <w:p w14:paraId="19DEEB95" w14:textId="77777777" w:rsidR="00C629A5" w:rsidRPr="008E4412" w:rsidRDefault="00531D20" w:rsidP="007F7B64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1</w:t>
      </w:r>
      <w:r w:rsidR="0050496F">
        <w:rPr>
          <w:rFonts w:ascii="Arial" w:hAnsi="Arial" w:cs="Arial"/>
          <w:b/>
          <w:sz w:val="20"/>
          <w:szCs w:val="20"/>
        </w:rPr>
        <w:t>.</w:t>
      </w:r>
      <w:r w:rsidR="0050496F">
        <w:rPr>
          <w:rFonts w:ascii="Arial" w:hAnsi="Arial" w:cs="Arial"/>
          <w:b/>
          <w:sz w:val="20"/>
          <w:szCs w:val="20"/>
        </w:rPr>
        <w:tab/>
      </w:r>
      <w:r w:rsidR="007778F9">
        <w:rPr>
          <w:rFonts w:ascii="Arial" w:hAnsi="Arial" w:cs="Arial"/>
          <w:b/>
          <w:sz w:val="20"/>
          <w:szCs w:val="20"/>
        </w:rPr>
        <w:t>Mentor Details</w:t>
      </w:r>
    </w:p>
    <w:p w14:paraId="18006ACE" w14:textId="77777777" w:rsidR="00C629A5" w:rsidRDefault="00C629A5" w:rsidP="007F7B64">
      <w:pPr>
        <w:rPr>
          <w:rFonts w:ascii="Arial" w:hAnsi="Arial" w:cs="Arial"/>
          <w:sz w:val="20"/>
          <w:szCs w:val="20"/>
        </w:rPr>
      </w:pP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18"/>
        <w:gridCol w:w="1877"/>
        <w:gridCol w:w="1005"/>
        <w:gridCol w:w="1080"/>
        <w:gridCol w:w="900"/>
        <w:gridCol w:w="1080"/>
        <w:gridCol w:w="1080"/>
      </w:tblGrid>
      <w:tr w:rsidR="00377A95" w:rsidRPr="00EF5A03" w14:paraId="7D96008D" w14:textId="77777777" w:rsidTr="00C465DB">
        <w:trPr>
          <w:trHeight w:val="377"/>
        </w:trPr>
        <w:tc>
          <w:tcPr>
            <w:tcW w:w="4395" w:type="dxa"/>
            <w:gridSpan w:val="2"/>
            <w:shd w:val="clear" w:color="auto" w:fill="auto"/>
          </w:tcPr>
          <w:p w14:paraId="630E12BD" w14:textId="77777777" w:rsidR="00F857CF" w:rsidRPr="00C465DB" w:rsidRDefault="00C465DB" w:rsidP="00C465DB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465DB">
              <w:rPr>
                <w:rFonts w:ascii="Arial" w:hAnsi="Arial" w:cs="Arial"/>
                <w:sz w:val="20"/>
                <w:szCs w:val="20"/>
              </w:rPr>
              <w:t>Title (Mark with an X where appropriate)</w:t>
            </w:r>
          </w:p>
        </w:tc>
        <w:tc>
          <w:tcPr>
            <w:tcW w:w="1005" w:type="dxa"/>
            <w:shd w:val="clear" w:color="auto" w:fill="auto"/>
          </w:tcPr>
          <w:p w14:paraId="2DF1B574" w14:textId="77777777" w:rsidR="00F857CF" w:rsidRPr="00C465DB" w:rsidRDefault="0034620E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465DB">
              <w:rPr>
                <w:rFonts w:ascii="Arial" w:hAnsi="Arial" w:cs="Arial"/>
                <w:sz w:val="20"/>
                <w:szCs w:val="20"/>
              </w:rPr>
              <w:t>Prof</w:t>
            </w:r>
          </w:p>
        </w:tc>
        <w:tc>
          <w:tcPr>
            <w:tcW w:w="1080" w:type="dxa"/>
            <w:shd w:val="clear" w:color="auto" w:fill="auto"/>
          </w:tcPr>
          <w:p w14:paraId="2CCADFFC" w14:textId="77777777" w:rsidR="00F857CF" w:rsidRPr="00C465DB" w:rsidRDefault="00F857CF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465DB">
              <w:rPr>
                <w:rFonts w:ascii="Arial" w:hAnsi="Arial" w:cs="Arial"/>
                <w:sz w:val="20"/>
                <w:szCs w:val="20"/>
              </w:rPr>
              <w:t>Dr</w:t>
            </w:r>
          </w:p>
        </w:tc>
        <w:tc>
          <w:tcPr>
            <w:tcW w:w="900" w:type="dxa"/>
            <w:shd w:val="clear" w:color="auto" w:fill="auto"/>
          </w:tcPr>
          <w:p w14:paraId="7DFF8CE7" w14:textId="77777777" w:rsidR="00F857CF" w:rsidRPr="00C465DB" w:rsidRDefault="00F857CF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465DB">
              <w:rPr>
                <w:rFonts w:ascii="Arial" w:hAnsi="Arial" w:cs="Arial"/>
                <w:sz w:val="20"/>
                <w:szCs w:val="20"/>
              </w:rPr>
              <w:t>Mr</w:t>
            </w:r>
            <w:proofErr w:type="spellEnd"/>
          </w:p>
        </w:tc>
        <w:tc>
          <w:tcPr>
            <w:tcW w:w="1080" w:type="dxa"/>
            <w:shd w:val="clear" w:color="auto" w:fill="auto"/>
          </w:tcPr>
          <w:p w14:paraId="4FCD6943" w14:textId="77777777" w:rsidR="00F857CF" w:rsidRPr="00C465DB" w:rsidRDefault="00F857CF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465DB">
              <w:rPr>
                <w:rFonts w:ascii="Arial" w:hAnsi="Arial" w:cs="Arial"/>
                <w:sz w:val="20"/>
                <w:szCs w:val="20"/>
              </w:rPr>
              <w:t>Mrs</w:t>
            </w:r>
            <w:proofErr w:type="spellEnd"/>
          </w:p>
        </w:tc>
        <w:tc>
          <w:tcPr>
            <w:tcW w:w="1080" w:type="dxa"/>
            <w:shd w:val="clear" w:color="auto" w:fill="auto"/>
          </w:tcPr>
          <w:p w14:paraId="164C062F" w14:textId="77777777" w:rsidR="00F857CF" w:rsidRPr="00C465DB" w:rsidRDefault="00F857CF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C465DB">
              <w:rPr>
                <w:rFonts w:ascii="Arial" w:hAnsi="Arial" w:cs="Arial"/>
                <w:sz w:val="20"/>
                <w:szCs w:val="20"/>
              </w:rPr>
              <w:t>Ms</w:t>
            </w:r>
            <w:proofErr w:type="spellEnd"/>
            <w:r w:rsidR="00AF0BD6" w:rsidRPr="00C465DB"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</w:tr>
      <w:tr w:rsidR="00F857CF" w:rsidRPr="00EF5A03" w14:paraId="6FBA8870" w14:textId="77777777" w:rsidTr="003B73EE">
        <w:trPr>
          <w:trHeight w:val="350"/>
        </w:trPr>
        <w:tc>
          <w:tcPr>
            <w:tcW w:w="2518" w:type="dxa"/>
            <w:shd w:val="clear" w:color="auto" w:fill="auto"/>
          </w:tcPr>
          <w:p w14:paraId="7EA02C5C" w14:textId="77777777" w:rsidR="00F857CF" w:rsidRPr="00C465DB" w:rsidRDefault="00C465DB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465DB">
              <w:rPr>
                <w:rFonts w:ascii="Arial" w:hAnsi="Arial" w:cs="Arial"/>
                <w:sz w:val="20"/>
                <w:szCs w:val="20"/>
              </w:rPr>
              <w:t>Surname &amp; Name/s</w:t>
            </w:r>
          </w:p>
        </w:tc>
        <w:tc>
          <w:tcPr>
            <w:tcW w:w="7022" w:type="dxa"/>
            <w:gridSpan w:val="6"/>
            <w:shd w:val="clear" w:color="auto" w:fill="auto"/>
          </w:tcPr>
          <w:p w14:paraId="61D2D176" w14:textId="77777777" w:rsidR="00F857CF" w:rsidRPr="00EF5A03" w:rsidRDefault="00F857CF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26562C" w:rsidRPr="00EF5A03" w14:paraId="645668BA" w14:textId="77777777" w:rsidTr="003B73EE">
        <w:trPr>
          <w:trHeight w:val="350"/>
        </w:trPr>
        <w:tc>
          <w:tcPr>
            <w:tcW w:w="2518" w:type="dxa"/>
            <w:shd w:val="clear" w:color="auto" w:fill="auto"/>
          </w:tcPr>
          <w:p w14:paraId="2F198DDF" w14:textId="2099C772" w:rsidR="0026562C" w:rsidRPr="00C465DB" w:rsidRDefault="0026562C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osition/Designation </w:t>
            </w:r>
          </w:p>
        </w:tc>
        <w:tc>
          <w:tcPr>
            <w:tcW w:w="7022" w:type="dxa"/>
            <w:gridSpan w:val="6"/>
            <w:shd w:val="clear" w:color="auto" w:fill="auto"/>
          </w:tcPr>
          <w:p w14:paraId="02647E85" w14:textId="77777777" w:rsidR="0026562C" w:rsidRPr="00EF5A03" w:rsidRDefault="0026562C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857CF" w:rsidRPr="00EF5A03" w14:paraId="697C42D3" w14:textId="77777777" w:rsidTr="003B73EE">
        <w:trPr>
          <w:trHeight w:val="350"/>
        </w:trPr>
        <w:tc>
          <w:tcPr>
            <w:tcW w:w="2518" w:type="dxa"/>
            <w:shd w:val="clear" w:color="auto" w:fill="auto"/>
          </w:tcPr>
          <w:p w14:paraId="62111218" w14:textId="77777777" w:rsidR="00F857CF" w:rsidRPr="00C465DB" w:rsidRDefault="00F857CF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465DB">
              <w:rPr>
                <w:rFonts w:ascii="Arial" w:hAnsi="Arial" w:cs="Arial"/>
                <w:sz w:val="20"/>
                <w:szCs w:val="20"/>
              </w:rPr>
              <w:t>Tel</w:t>
            </w:r>
          </w:p>
        </w:tc>
        <w:tc>
          <w:tcPr>
            <w:tcW w:w="7022" w:type="dxa"/>
            <w:gridSpan w:val="6"/>
            <w:shd w:val="clear" w:color="auto" w:fill="auto"/>
          </w:tcPr>
          <w:p w14:paraId="43F001A7" w14:textId="77777777" w:rsidR="00F857CF" w:rsidRPr="00EF5A03" w:rsidRDefault="00F857CF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857CF" w:rsidRPr="00EF5A03" w14:paraId="29F83D8A" w14:textId="77777777" w:rsidTr="003B73EE">
        <w:trPr>
          <w:trHeight w:val="350"/>
        </w:trPr>
        <w:tc>
          <w:tcPr>
            <w:tcW w:w="2518" w:type="dxa"/>
            <w:shd w:val="clear" w:color="auto" w:fill="auto"/>
          </w:tcPr>
          <w:p w14:paraId="5F1C8CB7" w14:textId="77777777" w:rsidR="00F857CF" w:rsidRPr="00C465DB" w:rsidRDefault="00F857CF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465DB">
              <w:rPr>
                <w:rFonts w:ascii="Arial" w:hAnsi="Arial" w:cs="Arial"/>
                <w:sz w:val="20"/>
                <w:szCs w:val="20"/>
              </w:rPr>
              <w:t>Cell</w:t>
            </w:r>
          </w:p>
        </w:tc>
        <w:tc>
          <w:tcPr>
            <w:tcW w:w="7022" w:type="dxa"/>
            <w:gridSpan w:val="6"/>
            <w:shd w:val="clear" w:color="auto" w:fill="auto"/>
          </w:tcPr>
          <w:p w14:paraId="654F302E" w14:textId="77777777" w:rsidR="00F857CF" w:rsidRPr="00EF5A03" w:rsidRDefault="00F857CF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857CF" w:rsidRPr="00EF5A03" w14:paraId="1A39F4E9" w14:textId="77777777" w:rsidTr="003B73EE">
        <w:trPr>
          <w:trHeight w:val="350"/>
        </w:trPr>
        <w:tc>
          <w:tcPr>
            <w:tcW w:w="2518" w:type="dxa"/>
            <w:shd w:val="clear" w:color="auto" w:fill="auto"/>
          </w:tcPr>
          <w:p w14:paraId="335D8F08" w14:textId="77777777" w:rsidR="00F857CF" w:rsidRPr="00C465DB" w:rsidRDefault="00F857CF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465DB">
              <w:rPr>
                <w:rFonts w:ascii="Arial" w:hAnsi="Arial" w:cs="Arial"/>
                <w:sz w:val="20"/>
                <w:szCs w:val="20"/>
              </w:rPr>
              <w:t>E-mail</w:t>
            </w:r>
          </w:p>
        </w:tc>
        <w:tc>
          <w:tcPr>
            <w:tcW w:w="7022" w:type="dxa"/>
            <w:gridSpan w:val="6"/>
            <w:shd w:val="clear" w:color="auto" w:fill="auto"/>
          </w:tcPr>
          <w:p w14:paraId="2744ECB7" w14:textId="77777777" w:rsidR="00F857CF" w:rsidRPr="00EF5A03" w:rsidRDefault="00F857CF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C754C9C" w14:textId="77777777" w:rsidR="00C629A5" w:rsidRDefault="00C629A5" w:rsidP="007F7B64">
      <w:pPr>
        <w:rPr>
          <w:rFonts w:ascii="Arial" w:hAnsi="Arial" w:cs="Arial"/>
          <w:sz w:val="20"/>
          <w:szCs w:val="20"/>
        </w:rPr>
      </w:pPr>
    </w:p>
    <w:p w14:paraId="7B08DED3" w14:textId="77777777" w:rsidR="00E366E6" w:rsidRPr="008E4412" w:rsidRDefault="00531D20" w:rsidP="00E366E6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2</w:t>
      </w:r>
      <w:r w:rsidR="0050496F">
        <w:rPr>
          <w:rFonts w:ascii="Arial" w:hAnsi="Arial" w:cs="Arial"/>
          <w:b/>
          <w:sz w:val="20"/>
          <w:szCs w:val="20"/>
        </w:rPr>
        <w:t>.</w:t>
      </w:r>
      <w:r w:rsidR="0050496F">
        <w:rPr>
          <w:rFonts w:ascii="Arial" w:hAnsi="Arial" w:cs="Arial"/>
          <w:b/>
          <w:sz w:val="20"/>
          <w:szCs w:val="20"/>
        </w:rPr>
        <w:tab/>
        <w:t>Profile</w:t>
      </w:r>
      <w:r w:rsidR="00F857CF">
        <w:rPr>
          <w:rFonts w:ascii="Arial" w:hAnsi="Arial" w:cs="Arial"/>
          <w:b/>
          <w:sz w:val="20"/>
          <w:szCs w:val="20"/>
        </w:rPr>
        <w:t xml:space="preserve"> </w:t>
      </w:r>
      <w:r w:rsidR="0050496F">
        <w:rPr>
          <w:rFonts w:ascii="Arial" w:hAnsi="Arial" w:cs="Arial"/>
          <w:b/>
          <w:sz w:val="20"/>
          <w:szCs w:val="20"/>
        </w:rPr>
        <w:t>of</w:t>
      </w:r>
      <w:r w:rsidR="00F857CF">
        <w:rPr>
          <w:rFonts w:ascii="Arial" w:hAnsi="Arial" w:cs="Arial"/>
          <w:b/>
          <w:sz w:val="20"/>
          <w:szCs w:val="20"/>
        </w:rPr>
        <w:t xml:space="preserve"> R</w:t>
      </w:r>
      <w:r w:rsidR="0050496F">
        <w:rPr>
          <w:rFonts w:ascii="Arial" w:hAnsi="Arial" w:cs="Arial"/>
          <w:b/>
          <w:sz w:val="20"/>
          <w:szCs w:val="20"/>
        </w:rPr>
        <w:t>equested</w:t>
      </w:r>
      <w:r w:rsidR="00F857CF">
        <w:rPr>
          <w:rFonts w:ascii="Arial" w:hAnsi="Arial" w:cs="Arial"/>
          <w:b/>
          <w:sz w:val="20"/>
          <w:szCs w:val="20"/>
        </w:rPr>
        <w:t xml:space="preserve"> </w:t>
      </w:r>
      <w:r w:rsidR="0050496F">
        <w:rPr>
          <w:rFonts w:ascii="Arial" w:hAnsi="Arial" w:cs="Arial"/>
          <w:b/>
          <w:sz w:val="20"/>
          <w:szCs w:val="20"/>
        </w:rPr>
        <w:t>Interns</w:t>
      </w:r>
    </w:p>
    <w:p w14:paraId="1E5942E9" w14:textId="77777777" w:rsidR="008F60EB" w:rsidRDefault="008F60EB" w:rsidP="008F60EB">
      <w:pPr>
        <w:rPr>
          <w:rFonts w:ascii="Arial" w:hAnsi="Arial" w:cs="Arial"/>
          <w:sz w:val="20"/>
          <w:szCs w:val="20"/>
        </w:rPr>
      </w:pPr>
    </w:p>
    <w:tbl>
      <w:tblPr>
        <w:tblW w:w="954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040"/>
        <w:gridCol w:w="1080"/>
        <w:gridCol w:w="3420"/>
      </w:tblGrid>
      <w:tr w:rsidR="00F857CF" w:rsidRPr="00EF5A03" w14:paraId="3C8E7086" w14:textId="77777777" w:rsidTr="003B73EE">
        <w:trPr>
          <w:trHeight w:val="737"/>
        </w:trPr>
        <w:tc>
          <w:tcPr>
            <w:tcW w:w="5040" w:type="dxa"/>
            <w:shd w:val="clear" w:color="auto" w:fill="auto"/>
          </w:tcPr>
          <w:p w14:paraId="61689AAB" w14:textId="77777777" w:rsidR="00F857CF" w:rsidRPr="00C465DB" w:rsidRDefault="00F857CF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465DB">
              <w:rPr>
                <w:rFonts w:ascii="Arial" w:hAnsi="Arial" w:cs="Arial"/>
                <w:sz w:val="20"/>
                <w:szCs w:val="20"/>
              </w:rPr>
              <w:t>Area of Specialization (Discipline)</w:t>
            </w:r>
          </w:p>
          <w:p w14:paraId="05026A8A" w14:textId="77777777" w:rsidR="00E5028F" w:rsidRPr="00EF5A03" w:rsidRDefault="00E5028F" w:rsidP="0050496F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465DB">
              <w:rPr>
                <w:rFonts w:ascii="Arial" w:hAnsi="Arial" w:cs="Arial"/>
                <w:sz w:val="20"/>
                <w:szCs w:val="20"/>
              </w:rPr>
              <w:t>(</w:t>
            </w:r>
            <w:proofErr w:type="gramStart"/>
            <w:r w:rsidRPr="00C465DB">
              <w:rPr>
                <w:rFonts w:ascii="Arial" w:hAnsi="Arial" w:cs="Arial"/>
                <w:sz w:val="20"/>
                <w:szCs w:val="20"/>
              </w:rPr>
              <w:t>e.g.</w:t>
            </w:r>
            <w:proofErr w:type="gramEnd"/>
            <w:r w:rsidRPr="00C465DB">
              <w:rPr>
                <w:rFonts w:ascii="Arial" w:hAnsi="Arial" w:cs="Arial"/>
                <w:sz w:val="20"/>
                <w:szCs w:val="20"/>
              </w:rPr>
              <w:t xml:space="preserve"> Immunology, </w:t>
            </w:r>
            <w:r w:rsidR="0050496F" w:rsidRPr="00C465DB">
              <w:rPr>
                <w:rFonts w:ascii="Arial" w:hAnsi="Arial" w:cs="Arial"/>
                <w:sz w:val="20"/>
                <w:szCs w:val="20"/>
              </w:rPr>
              <w:t>Chemistry</w:t>
            </w:r>
            <w:r w:rsidRPr="00C465DB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E50D9E" w:rsidRPr="00C465DB">
              <w:rPr>
                <w:rFonts w:ascii="Arial" w:hAnsi="Arial" w:cs="Arial"/>
                <w:sz w:val="20"/>
                <w:szCs w:val="20"/>
              </w:rPr>
              <w:t>Chemical</w:t>
            </w:r>
            <w:r w:rsidR="003A6AEB" w:rsidRPr="00C465D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0496F" w:rsidRPr="00C465DB">
              <w:rPr>
                <w:rFonts w:ascii="Arial" w:hAnsi="Arial" w:cs="Arial"/>
                <w:sz w:val="20"/>
                <w:szCs w:val="20"/>
              </w:rPr>
              <w:t>Eng.</w:t>
            </w:r>
            <w:r w:rsidR="00636FC0" w:rsidRPr="00C465DB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1080" w:type="dxa"/>
            <w:shd w:val="clear" w:color="auto" w:fill="auto"/>
          </w:tcPr>
          <w:p w14:paraId="48BDF07F" w14:textId="77777777" w:rsidR="00F857CF" w:rsidRPr="00C465DB" w:rsidRDefault="00F857CF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465DB">
              <w:rPr>
                <w:rFonts w:ascii="Arial" w:hAnsi="Arial" w:cs="Arial"/>
                <w:sz w:val="20"/>
                <w:szCs w:val="20"/>
              </w:rPr>
              <w:t>Number required</w:t>
            </w:r>
          </w:p>
        </w:tc>
        <w:tc>
          <w:tcPr>
            <w:tcW w:w="3420" w:type="dxa"/>
            <w:shd w:val="clear" w:color="auto" w:fill="auto"/>
          </w:tcPr>
          <w:p w14:paraId="39C0131A" w14:textId="77777777" w:rsidR="00F857CF" w:rsidRPr="00C465DB" w:rsidRDefault="00F857CF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465DB">
              <w:rPr>
                <w:rFonts w:ascii="Arial" w:hAnsi="Arial" w:cs="Arial"/>
                <w:sz w:val="20"/>
                <w:szCs w:val="20"/>
              </w:rPr>
              <w:t>Qualification Level</w:t>
            </w:r>
          </w:p>
          <w:p w14:paraId="18A9938E" w14:textId="77777777" w:rsidR="00F857CF" w:rsidRPr="00EF5A03" w:rsidRDefault="00F857CF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C465DB">
              <w:rPr>
                <w:rFonts w:ascii="Arial" w:hAnsi="Arial" w:cs="Arial"/>
                <w:sz w:val="20"/>
                <w:szCs w:val="20"/>
              </w:rPr>
              <w:t>(</w:t>
            </w:r>
            <w:proofErr w:type="spellStart"/>
            <w:proofErr w:type="gramStart"/>
            <w:r w:rsidRPr="00C465DB">
              <w:rPr>
                <w:rFonts w:ascii="Arial" w:hAnsi="Arial" w:cs="Arial"/>
                <w:sz w:val="20"/>
                <w:szCs w:val="20"/>
              </w:rPr>
              <w:t>e,g</w:t>
            </w:r>
            <w:proofErr w:type="spellEnd"/>
            <w:r w:rsidRPr="00C465DB">
              <w:rPr>
                <w:rFonts w:ascii="Arial" w:hAnsi="Arial" w:cs="Arial"/>
                <w:sz w:val="20"/>
                <w:szCs w:val="20"/>
              </w:rPr>
              <w:t>.</w:t>
            </w:r>
            <w:proofErr w:type="gramEnd"/>
            <w:r w:rsidRPr="00C465D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238DA" w:rsidRPr="00C465DB">
              <w:rPr>
                <w:rFonts w:ascii="Arial" w:hAnsi="Arial" w:cs="Arial"/>
                <w:sz w:val="20"/>
                <w:szCs w:val="20"/>
              </w:rPr>
              <w:t xml:space="preserve">B degree, Hons / B Tech / B </w:t>
            </w:r>
            <w:proofErr w:type="spellStart"/>
            <w:r w:rsidR="00F238DA" w:rsidRPr="00C465DB">
              <w:rPr>
                <w:rFonts w:ascii="Arial" w:hAnsi="Arial" w:cs="Arial"/>
                <w:sz w:val="20"/>
                <w:szCs w:val="20"/>
              </w:rPr>
              <w:t>Eng</w:t>
            </w:r>
            <w:proofErr w:type="spellEnd"/>
            <w:r w:rsidR="00F238DA" w:rsidRPr="00C465DB">
              <w:rPr>
                <w:rFonts w:ascii="Arial" w:hAnsi="Arial" w:cs="Arial"/>
                <w:sz w:val="20"/>
                <w:szCs w:val="20"/>
              </w:rPr>
              <w:t>, Masters</w:t>
            </w:r>
            <w:r w:rsidR="001A595E" w:rsidRPr="00C465DB">
              <w:rPr>
                <w:rFonts w:ascii="Arial" w:hAnsi="Arial" w:cs="Arial"/>
                <w:sz w:val="20"/>
                <w:szCs w:val="20"/>
              </w:rPr>
              <w:t xml:space="preserve"> / M Tech</w:t>
            </w:r>
            <w:r w:rsidRPr="00C465DB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F857CF" w:rsidRPr="00EF5A03" w14:paraId="23492BFB" w14:textId="77777777" w:rsidTr="003B73EE">
        <w:trPr>
          <w:trHeight w:val="350"/>
        </w:trPr>
        <w:tc>
          <w:tcPr>
            <w:tcW w:w="5040" w:type="dxa"/>
            <w:shd w:val="clear" w:color="auto" w:fill="auto"/>
          </w:tcPr>
          <w:p w14:paraId="3F7F9886" w14:textId="77777777" w:rsidR="00F857CF" w:rsidRPr="00EF5A03" w:rsidRDefault="00B55304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F5A03">
              <w:rPr>
                <w:rFonts w:ascii="Arial" w:hAnsi="Arial" w:cs="Arial"/>
                <w:sz w:val="20"/>
                <w:szCs w:val="20"/>
              </w:rPr>
              <w:t>1</w:t>
            </w:r>
            <w:r w:rsidR="001135EA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0" w:type="dxa"/>
            <w:shd w:val="clear" w:color="auto" w:fill="auto"/>
          </w:tcPr>
          <w:p w14:paraId="1D0B3056" w14:textId="77777777" w:rsidR="00F857CF" w:rsidRPr="00EF5A03" w:rsidRDefault="00F857CF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0" w:type="dxa"/>
            <w:shd w:val="clear" w:color="auto" w:fill="auto"/>
          </w:tcPr>
          <w:p w14:paraId="514A1D0C" w14:textId="77777777" w:rsidR="00F857CF" w:rsidRPr="00EF5A03" w:rsidRDefault="00F857CF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857CF" w:rsidRPr="00EF5A03" w14:paraId="0BED2F79" w14:textId="77777777" w:rsidTr="003B73EE">
        <w:trPr>
          <w:trHeight w:val="350"/>
        </w:trPr>
        <w:tc>
          <w:tcPr>
            <w:tcW w:w="5040" w:type="dxa"/>
            <w:shd w:val="clear" w:color="auto" w:fill="auto"/>
          </w:tcPr>
          <w:p w14:paraId="4928EEC3" w14:textId="77777777" w:rsidR="00F857CF" w:rsidRPr="00EF5A03" w:rsidRDefault="00B55304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F5A03">
              <w:rPr>
                <w:rFonts w:ascii="Arial" w:hAnsi="Arial" w:cs="Arial"/>
                <w:sz w:val="20"/>
                <w:szCs w:val="20"/>
              </w:rPr>
              <w:t>2</w:t>
            </w:r>
            <w:r w:rsidR="00E15458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0" w:type="dxa"/>
            <w:shd w:val="clear" w:color="auto" w:fill="auto"/>
          </w:tcPr>
          <w:p w14:paraId="425C799E" w14:textId="77777777" w:rsidR="00F857CF" w:rsidRPr="00EF5A03" w:rsidRDefault="00F857CF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0" w:type="dxa"/>
            <w:shd w:val="clear" w:color="auto" w:fill="auto"/>
          </w:tcPr>
          <w:p w14:paraId="70B286E0" w14:textId="77777777" w:rsidR="00F857CF" w:rsidRPr="00EF5A03" w:rsidRDefault="00F857CF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857CF" w:rsidRPr="00EF5A03" w14:paraId="5D04E231" w14:textId="77777777" w:rsidTr="003B73EE">
        <w:trPr>
          <w:trHeight w:val="350"/>
        </w:trPr>
        <w:tc>
          <w:tcPr>
            <w:tcW w:w="5040" w:type="dxa"/>
            <w:shd w:val="clear" w:color="auto" w:fill="auto"/>
          </w:tcPr>
          <w:p w14:paraId="2542DE3F" w14:textId="77777777" w:rsidR="00F857CF" w:rsidRPr="00EF5A03" w:rsidRDefault="00B55304" w:rsidP="00300995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F5A03">
              <w:rPr>
                <w:rFonts w:ascii="Arial" w:hAnsi="Arial" w:cs="Arial"/>
                <w:sz w:val="20"/>
                <w:szCs w:val="20"/>
              </w:rPr>
              <w:t>3</w:t>
            </w:r>
            <w:r w:rsidR="00300995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1080" w:type="dxa"/>
            <w:shd w:val="clear" w:color="auto" w:fill="auto"/>
          </w:tcPr>
          <w:p w14:paraId="1154CD96" w14:textId="77777777" w:rsidR="00F857CF" w:rsidRPr="00EF5A03" w:rsidRDefault="00F857CF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0" w:type="dxa"/>
            <w:shd w:val="clear" w:color="auto" w:fill="auto"/>
          </w:tcPr>
          <w:p w14:paraId="7D5FBDE4" w14:textId="77777777" w:rsidR="00F857CF" w:rsidRPr="00EF5A03" w:rsidRDefault="00F857CF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857CF" w:rsidRPr="00EF5A03" w14:paraId="2C53A1F9" w14:textId="77777777" w:rsidTr="003B73EE">
        <w:trPr>
          <w:trHeight w:val="350"/>
        </w:trPr>
        <w:tc>
          <w:tcPr>
            <w:tcW w:w="5040" w:type="dxa"/>
            <w:shd w:val="clear" w:color="auto" w:fill="auto"/>
          </w:tcPr>
          <w:p w14:paraId="1F665023" w14:textId="77777777" w:rsidR="00F857CF" w:rsidRPr="00EF5A03" w:rsidRDefault="00B55304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F5A03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080" w:type="dxa"/>
            <w:shd w:val="clear" w:color="auto" w:fill="auto"/>
          </w:tcPr>
          <w:p w14:paraId="331D1C7E" w14:textId="77777777" w:rsidR="00F857CF" w:rsidRPr="00EF5A03" w:rsidRDefault="00F857CF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0" w:type="dxa"/>
            <w:shd w:val="clear" w:color="auto" w:fill="auto"/>
          </w:tcPr>
          <w:p w14:paraId="7EDAD613" w14:textId="77777777" w:rsidR="00F857CF" w:rsidRPr="00EF5A03" w:rsidRDefault="00F857CF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857CF" w:rsidRPr="00EF5A03" w14:paraId="2C58853F" w14:textId="77777777" w:rsidTr="003B73EE">
        <w:trPr>
          <w:trHeight w:val="350"/>
        </w:trPr>
        <w:tc>
          <w:tcPr>
            <w:tcW w:w="5040" w:type="dxa"/>
            <w:shd w:val="clear" w:color="auto" w:fill="auto"/>
          </w:tcPr>
          <w:p w14:paraId="1F7985BB" w14:textId="77777777" w:rsidR="00F857CF" w:rsidRPr="00EF5A03" w:rsidRDefault="00B55304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F5A03"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080" w:type="dxa"/>
            <w:shd w:val="clear" w:color="auto" w:fill="auto"/>
          </w:tcPr>
          <w:p w14:paraId="140C1A39" w14:textId="77777777" w:rsidR="00F857CF" w:rsidRPr="00EF5A03" w:rsidRDefault="00F857CF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0" w:type="dxa"/>
            <w:shd w:val="clear" w:color="auto" w:fill="auto"/>
          </w:tcPr>
          <w:p w14:paraId="2F56B488" w14:textId="77777777" w:rsidR="00F857CF" w:rsidRPr="00EF5A03" w:rsidRDefault="00F857CF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C1F9D" w:rsidRPr="00EF5A03" w14:paraId="701CBD16" w14:textId="77777777" w:rsidTr="003B73EE">
        <w:trPr>
          <w:trHeight w:val="350"/>
        </w:trPr>
        <w:tc>
          <w:tcPr>
            <w:tcW w:w="5040" w:type="dxa"/>
            <w:shd w:val="clear" w:color="auto" w:fill="auto"/>
          </w:tcPr>
          <w:p w14:paraId="5AFC926F" w14:textId="77777777" w:rsidR="008C1F9D" w:rsidRPr="00EF5A03" w:rsidRDefault="00B55304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F5A03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080" w:type="dxa"/>
            <w:shd w:val="clear" w:color="auto" w:fill="auto"/>
          </w:tcPr>
          <w:p w14:paraId="268A9048" w14:textId="77777777" w:rsidR="008C1F9D" w:rsidRPr="00EF5A03" w:rsidRDefault="008C1F9D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0" w:type="dxa"/>
            <w:shd w:val="clear" w:color="auto" w:fill="auto"/>
          </w:tcPr>
          <w:p w14:paraId="2CCDD979" w14:textId="77777777" w:rsidR="008C1F9D" w:rsidRPr="00EF5A03" w:rsidRDefault="008C1F9D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C1F9D" w:rsidRPr="00EF5A03" w14:paraId="7E660116" w14:textId="77777777" w:rsidTr="003B73EE">
        <w:trPr>
          <w:trHeight w:val="350"/>
        </w:trPr>
        <w:tc>
          <w:tcPr>
            <w:tcW w:w="5040" w:type="dxa"/>
            <w:shd w:val="clear" w:color="auto" w:fill="auto"/>
          </w:tcPr>
          <w:p w14:paraId="198EF5CC" w14:textId="77777777" w:rsidR="008C1F9D" w:rsidRPr="00EF5A03" w:rsidRDefault="00B55304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  <w:r w:rsidRPr="00EF5A03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1080" w:type="dxa"/>
            <w:shd w:val="clear" w:color="auto" w:fill="auto"/>
          </w:tcPr>
          <w:p w14:paraId="1C784FE1" w14:textId="77777777" w:rsidR="008C1F9D" w:rsidRPr="00EF5A03" w:rsidRDefault="008C1F9D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20" w:type="dxa"/>
            <w:shd w:val="clear" w:color="auto" w:fill="auto"/>
          </w:tcPr>
          <w:p w14:paraId="4E9D2A21" w14:textId="77777777" w:rsidR="008C1F9D" w:rsidRPr="00EF5A03" w:rsidRDefault="008C1F9D" w:rsidP="00EF5A03">
            <w:pPr>
              <w:spacing w:before="60" w:after="60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A44A5AD" w14:textId="77777777" w:rsidR="007340D3" w:rsidRPr="00041FB9" w:rsidRDefault="007340D3" w:rsidP="007F7B64">
      <w:pPr>
        <w:rPr>
          <w:rFonts w:ascii="Arial" w:hAnsi="Arial" w:cs="Arial"/>
          <w:sz w:val="16"/>
          <w:szCs w:val="16"/>
        </w:rPr>
      </w:pPr>
    </w:p>
    <w:sectPr w:rsidR="007340D3" w:rsidRPr="00041FB9" w:rsidSect="008C1F9D">
      <w:headerReference w:type="default" r:id="rId11"/>
      <w:pgSz w:w="12240" w:h="15840" w:code="1"/>
      <w:pgMar w:top="1152" w:right="1296" w:bottom="720" w:left="1440" w:header="57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B85AC6" w14:textId="77777777" w:rsidR="00F44AAB" w:rsidRDefault="00F44AAB">
      <w:r>
        <w:separator/>
      </w:r>
    </w:p>
  </w:endnote>
  <w:endnote w:type="continuationSeparator" w:id="0">
    <w:p w14:paraId="3718AE6F" w14:textId="77777777" w:rsidR="00F44AAB" w:rsidRDefault="00F44A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A09BE7" w14:textId="77777777" w:rsidR="00F44AAB" w:rsidRDefault="00F44AAB">
      <w:r>
        <w:separator/>
      </w:r>
    </w:p>
  </w:footnote>
  <w:footnote w:type="continuationSeparator" w:id="0">
    <w:p w14:paraId="6958899C" w14:textId="77777777" w:rsidR="00F44AAB" w:rsidRDefault="00F44A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9F261" w14:textId="1E12A6BA" w:rsidR="00054950" w:rsidRPr="0092087E" w:rsidRDefault="00054950" w:rsidP="00054950">
    <w:pPr>
      <w:rPr>
        <w:b/>
      </w:rPr>
    </w:pPr>
    <w:r>
      <w:rPr>
        <w:noProof/>
      </w:rPr>
      <w:drawing>
        <wp:inline distT="0" distB="0" distL="0" distR="0" wp14:anchorId="30142C09" wp14:editId="10EA22F9">
          <wp:extent cx="1508444" cy="573578"/>
          <wp:effectExtent l="0" t="0" r="3175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6051" cy="5802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</w:t>
    </w:r>
    <w:r>
      <w:t xml:space="preserve">     </w:t>
    </w:r>
    <w:r w:rsidRPr="0092087E">
      <w:tab/>
    </w:r>
    <w:r w:rsidRPr="00313702">
      <w:rPr>
        <w:noProof/>
        <w:lang w:val="en-ZA" w:eastAsia="en-ZA"/>
      </w:rPr>
      <w:drawing>
        <wp:inline distT="0" distB="0" distL="0" distR="0" wp14:anchorId="014C6BCC" wp14:editId="6BD03392">
          <wp:extent cx="1812175" cy="540103"/>
          <wp:effectExtent l="0" t="0" r="4445" b="6350"/>
          <wp:docPr id="1" name="Picture 3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0899" cy="56654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2087E">
      <w:tab/>
    </w:r>
    <w:r w:rsidRPr="0092087E">
      <w:tab/>
    </w:r>
    <w:r w:rsidRPr="00313702">
      <w:rPr>
        <w:noProof/>
        <w:lang w:val="en-ZA" w:eastAsia="en-ZA"/>
      </w:rPr>
      <w:drawing>
        <wp:inline distT="0" distB="0" distL="0" distR="0" wp14:anchorId="2D57464D" wp14:editId="0830CA53">
          <wp:extent cx="1487978" cy="548640"/>
          <wp:effectExtent l="0" t="0" r="0" b="0"/>
          <wp:docPr id="2" name="Picture 4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/>
                  <pic:cNvPicPr>
                    <a:picLocks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357" cy="56574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0B267F3" w14:textId="2D3D2826" w:rsidR="00D73FE4" w:rsidRDefault="00D73FE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AAF65FC"/>
    <w:multiLevelType w:val="hybridMultilevel"/>
    <w:tmpl w:val="A4E21982"/>
    <w:lvl w:ilvl="0" w:tplc="D7402E54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  <w:sz w:val="20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2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tzQ3tLQwMTQyNTdW0lEKTi0uzszPAykwrAUAjyNhNSwAAAA="/>
  </w:docVars>
  <w:rsids>
    <w:rsidRoot w:val="00785D0E"/>
    <w:rsid w:val="00006535"/>
    <w:rsid w:val="00010C6A"/>
    <w:rsid w:val="00012718"/>
    <w:rsid w:val="00016451"/>
    <w:rsid w:val="00020E69"/>
    <w:rsid w:val="000230E7"/>
    <w:rsid w:val="000256E5"/>
    <w:rsid w:val="00032764"/>
    <w:rsid w:val="00041FB9"/>
    <w:rsid w:val="0004244D"/>
    <w:rsid w:val="00043D4C"/>
    <w:rsid w:val="00054950"/>
    <w:rsid w:val="00063AD5"/>
    <w:rsid w:val="00073010"/>
    <w:rsid w:val="00074D0F"/>
    <w:rsid w:val="000A315C"/>
    <w:rsid w:val="000C7922"/>
    <w:rsid w:val="000D500E"/>
    <w:rsid w:val="000E20CF"/>
    <w:rsid w:val="000E7F60"/>
    <w:rsid w:val="001135EA"/>
    <w:rsid w:val="00124D58"/>
    <w:rsid w:val="001262F5"/>
    <w:rsid w:val="0013265B"/>
    <w:rsid w:val="001414A5"/>
    <w:rsid w:val="00145A3F"/>
    <w:rsid w:val="0017003B"/>
    <w:rsid w:val="00172087"/>
    <w:rsid w:val="00186A7D"/>
    <w:rsid w:val="00190B13"/>
    <w:rsid w:val="00190B9E"/>
    <w:rsid w:val="00192415"/>
    <w:rsid w:val="00197E98"/>
    <w:rsid w:val="001A1386"/>
    <w:rsid w:val="001A595E"/>
    <w:rsid w:val="001B6697"/>
    <w:rsid w:val="001C37AC"/>
    <w:rsid w:val="001D2266"/>
    <w:rsid w:val="001D5693"/>
    <w:rsid w:val="001F6C83"/>
    <w:rsid w:val="00203C67"/>
    <w:rsid w:val="00216D6F"/>
    <w:rsid w:val="00217ACA"/>
    <w:rsid w:val="00223597"/>
    <w:rsid w:val="00233E51"/>
    <w:rsid w:val="00234AD4"/>
    <w:rsid w:val="00234EF3"/>
    <w:rsid w:val="00242E32"/>
    <w:rsid w:val="00245ED7"/>
    <w:rsid w:val="0026562C"/>
    <w:rsid w:val="0027089F"/>
    <w:rsid w:val="00283312"/>
    <w:rsid w:val="0029562B"/>
    <w:rsid w:val="002A143B"/>
    <w:rsid w:val="002A44FA"/>
    <w:rsid w:val="002A5B88"/>
    <w:rsid w:val="002D3618"/>
    <w:rsid w:val="002E0B6B"/>
    <w:rsid w:val="00300995"/>
    <w:rsid w:val="003327F8"/>
    <w:rsid w:val="003378A5"/>
    <w:rsid w:val="00341DD1"/>
    <w:rsid w:val="0034620E"/>
    <w:rsid w:val="00355C8B"/>
    <w:rsid w:val="00377A95"/>
    <w:rsid w:val="00383539"/>
    <w:rsid w:val="003A6AEB"/>
    <w:rsid w:val="003B112C"/>
    <w:rsid w:val="003B73EE"/>
    <w:rsid w:val="00403049"/>
    <w:rsid w:val="00417F16"/>
    <w:rsid w:val="0042137E"/>
    <w:rsid w:val="004267F2"/>
    <w:rsid w:val="0045325C"/>
    <w:rsid w:val="0048332D"/>
    <w:rsid w:val="004935B2"/>
    <w:rsid w:val="004974BA"/>
    <w:rsid w:val="004B161E"/>
    <w:rsid w:val="004B67C1"/>
    <w:rsid w:val="004D4117"/>
    <w:rsid w:val="0050496F"/>
    <w:rsid w:val="00507979"/>
    <w:rsid w:val="00531D20"/>
    <w:rsid w:val="00540900"/>
    <w:rsid w:val="00541DDA"/>
    <w:rsid w:val="00551A61"/>
    <w:rsid w:val="005642C9"/>
    <w:rsid w:val="00583F2A"/>
    <w:rsid w:val="005A0C16"/>
    <w:rsid w:val="005B07A4"/>
    <w:rsid w:val="005E5BA6"/>
    <w:rsid w:val="005F53AF"/>
    <w:rsid w:val="005F70FB"/>
    <w:rsid w:val="005F7FF6"/>
    <w:rsid w:val="00604FA4"/>
    <w:rsid w:val="006131F9"/>
    <w:rsid w:val="00616CD4"/>
    <w:rsid w:val="006248BA"/>
    <w:rsid w:val="00624ED4"/>
    <w:rsid w:val="00636FC0"/>
    <w:rsid w:val="00647099"/>
    <w:rsid w:val="00652811"/>
    <w:rsid w:val="00662E52"/>
    <w:rsid w:val="006631F3"/>
    <w:rsid w:val="006704F8"/>
    <w:rsid w:val="00673DA9"/>
    <w:rsid w:val="00685F14"/>
    <w:rsid w:val="0069518F"/>
    <w:rsid w:val="006A5CF0"/>
    <w:rsid w:val="006B087C"/>
    <w:rsid w:val="006B2A24"/>
    <w:rsid w:val="006C22EF"/>
    <w:rsid w:val="006E373C"/>
    <w:rsid w:val="006F2749"/>
    <w:rsid w:val="006F7DB4"/>
    <w:rsid w:val="00707CDA"/>
    <w:rsid w:val="0071353A"/>
    <w:rsid w:val="0071412A"/>
    <w:rsid w:val="00714C95"/>
    <w:rsid w:val="007223FB"/>
    <w:rsid w:val="0072573A"/>
    <w:rsid w:val="007340D3"/>
    <w:rsid w:val="00751C89"/>
    <w:rsid w:val="0075601F"/>
    <w:rsid w:val="00757511"/>
    <w:rsid w:val="0077525E"/>
    <w:rsid w:val="007778F9"/>
    <w:rsid w:val="00785D0E"/>
    <w:rsid w:val="00786088"/>
    <w:rsid w:val="0079578F"/>
    <w:rsid w:val="007A6D47"/>
    <w:rsid w:val="007B6AE9"/>
    <w:rsid w:val="007D238A"/>
    <w:rsid w:val="007E4D03"/>
    <w:rsid w:val="007F7B64"/>
    <w:rsid w:val="0080011C"/>
    <w:rsid w:val="0082258F"/>
    <w:rsid w:val="00824E18"/>
    <w:rsid w:val="008259E0"/>
    <w:rsid w:val="008301A8"/>
    <w:rsid w:val="00851DEE"/>
    <w:rsid w:val="0085715A"/>
    <w:rsid w:val="008579B3"/>
    <w:rsid w:val="00874531"/>
    <w:rsid w:val="008C1F9D"/>
    <w:rsid w:val="008C3153"/>
    <w:rsid w:val="008D0E9C"/>
    <w:rsid w:val="008D52AF"/>
    <w:rsid w:val="008D708F"/>
    <w:rsid w:val="008E4412"/>
    <w:rsid w:val="008F5D97"/>
    <w:rsid w:val="008F60EB"/>
    <w:rsid w:val="00923075"/>
    <w:rsid w:val="009248BB"/>
    <w:rsid w:val="009275DF"/>
    <w:rsid w:val="009345DD"/>
    <w:rsid w:val="009468A2"/>
    <w:rsid w:val="00956141"/>
    <w:rsid w:val="00974479"/>
    <w:rsid w:val="00980868"/>
    <w:rsid w:val="009B06FB"/>
    <w:rsid w:val="009B2622"/>
    <w:rsid w:val="009B45CE"/>
    <w:rsid w:val="009D30C0"/>
    <w:rsid w:val="009D7092"/>
    <w:rsid w:val="009E6692"/>
    <w:rsid w:val="00A24263"/>
    <w:rsid w:val="00A5370C"/>
    <w:rsid w:val="00A5550C"/>
    <w:rsid w:val="00A8222B"/>
    <w:rsid w:val="00A94273"/>
    <w:rsid w:val="00AA359C"/>
    <w:rsid w:val="00AA56A1"/>
    <w:rsid w:val="00AC33E3"/>
    <w:rsid w:val="00AF0BD6"/>
    <w:rsid w:val="00B25C00"/>
    <w:rsid w:val="00B32E9E"/>
    <w:rsid w:val="00B401BE"/>
    <w:rsid w:val="00B4483B"/>
    <w:rsid w:val="00B513FA"/>
    <w:rsid w:val="00B5375E"/>
    <w:rsid w:val="00B55304"/>
    <w:rsid w:val="00B66F39"/>
    <w:rsid w:val="00B67136"/>
    <w:rsid w:val="00B702CE"/>
    <w:rsid w:val="00B94F22"/>
    <w:rsid w:val="00BB30AA"/>
    <w:rsid w:val="00BC71F5"/>
    <w:rsid w:val="00BF22C4"/>
    <w:rsid w:val="00C247C3"/>
    <w:rsid w:val="00C27720"/>
    <w:rsid w:val="00C31617"/>
    <w:rsid w:val="00C327A2"/>
    <w:rsid w:val="00C465DB"/>
    <w:rsid w:val="00C57BED"/>
    <w:rsid w:val="00C629A5"/>
    <w:rsid w:val="00C7463E"/>
    <w:rsid w:val="00C939B0"/>
    <w:rsid w:val="00C94084"/>
    <w:rsid w:val="00CE1F22"/>
    <w:rsid w:val="00CE4BAC"/>
    <w:rsid w:val="00CF68B6"/>
    <w:rsid w:val="00D011E0"/>
    <w:rsid w:val="00D02935"/>
    <w:rsid w:val="00D103FE"/>
    <w:rsid w:val="00D156B4"/>
    <w:rsid w:val="00D32C3E"/>
    <w:rsid w:val="00D34056"/>
    <w:rsid w:val="00D71A30"/>
    <w:rsid w:val="00D73082"/>
    <w:rsid w:val="00D73FE4"/>
    <w:rsid w:val="00D75419"/>
    <w:rsid w:val="00D91F66"/>
    <w:rsid w:val="00D92574"/>
    <w:rsid w:val="00DB4DD3"/>
    <w:rsid w:val="00DC08AD"/>
    <w:rsid w:val="00DC459E"/>
    <w:rsid w:val="00DC58EF"/>
    <w:rsid w:val="00DC6563"/>
    <w:rsid w:val="00DD5DCF"/>
    <w:rsid w:val="00E040A9"/>
    <w:rsid w:val="00E11E2F"/>
    <w:rsid w:val="00E15458"/>
    <w:rsid w:val="00E300B2"/>
    <w:rsid w:val="00E366E6"/>
    <w:rsid w:val="00E5028F"/>
    <w:rsid w:val="00E50D9E"/>
    <w:rsid w:val="00E51668"/>
    <w:rsid w:val="00E63C97"/>
    <w:rsid w:val="00E73CB0"/>
    <w:rsid w:val="00E8447D"/>
    <w:rsid w:val="00E85AFA"/>
    <w:rsid w:val="00E93AA8"/>
    <w:rsid w:val="00EA3599"/>
    <w:rsid w:val="00EA64A5"/>
    <w:rsid w:val="00EA6A18"/>
    <w:rsid w:val="00EB0C55"/>
    <w:rsid w:val="00EB1D3C"/>
    <w:rsid w:val="00EB286E"/>
    <w:rsid w:val="00EB4A8D"/>
    <w:rsid w:val="00EB6F89"/>
    <w:rsid w:val="00EC0C6C"/>
    <w:rsid w:val="00EC2F19"/>
    <w:rsid w:val="00EC58C2"/>
    <w:rsid w:val="00ED007D"/>
    <w:rsid w:val="00EE1A8B"/>
    <w:rsid w:val="00EE2851"/>
    <w:rsid w:val="00EF5A03"/>
    <w:rsid w:val="00EF62E0"/>
    <w:rsid w:val="00EF6BF1"/>
    <w:rsid w:val="00F0113E"/>
    <w:rsid w:val="00F0768D"/>
    <w:rsid w:val="00F14E27"/>
    <w:rsid w:val="00F238DA"/>
    <w:rsid w:val="00F35F26"/>
    <w:rsid w:val="00F416B1"/>
    <w:rsid w:val="00F44AAB"/>
    <w:rsid w:val="00F50A56"/>
    <w:rsid w:val="00F5565D"/>
    <w:rsid w:val="00F57797"/>
    <w:rsid w:val="00F656C1"/>
    <w:rsid w:val="00F72988"/>
    <w:rsid w:val="00F77120"/>
    <w:rsid w:val="00F857CF"/>
    <w:rsid w:val="00F95C8D"/>
    <w:rsid w:val="00FA2568"/>
    <w:rsid w:val="00FD4E66"/>
    <w:rsid w:val="00FE348C"/>
    <w:rsid w:val="00FF6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46DBAE"/>
  <w15:chartTrackingRefBased/>
  <w15:docId w15:val="{A1FE46C8-A3B1-4895-BBD1-BF62BE0FA1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4">
    <w:name w:val="heading 4"/>
    <w:basedOn w:val="Normal"/>
    <w:next w:val="Normal"/>
    <w:qFormat/>
    <w:rsid w:val="00192415"/>
    <w:pPr>
      <w:keepNext/>
      <w:outlineLvl w:val="3"/>
    </w:pPr>
    <w:rPr>
      <w:b/>
      <w:szCs w:val="28"/>
      <w:lang w:val="en-GB"/>
    </w:rPr>
  </w:style>
  <w:style w:type="paragraph" w:styleId="Heading6">
    <w:name w:val="heading 6"/>
    <w:basedOn w:val="Normal"/>
    <w:next w:val="Normal"/>
    <w:qFormat/>
    <w:rsid w:val="00192415"/>
    <w:pPr>
      <w:keepNext/>
      <w:ind w:left="2160" w:firstLine="720"/>
      <w:outlineLvl w:val="5"/>
    </w:pPr>
    <w:rPr>
      <w:b/>
      <w:lang w:val="en-GB"/>
    </w:rPr>
  </w:style>
  <w:style w:type="paragraph" w:styleId="Heading7">
    <w:name w:val="heading 7"/>
    <w:basedOn w:val="Normal"/>
    <w:next w:val="Normal"/>
    <w:qFormat/>
    <w:rsid w:val="00192415"/>
    <w:pPr>
      <w:keepNext/>
      <w:ind w:left="-180"/>
      <w:outlineLvl w:val="6"/>
    </w:pPr>
    <w:rPr>
      <w:b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F77120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9B06FB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9B06FB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8D70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192415"/>
    <w:pPr>
      <w:ind w:left="-180"/>
    </w:pPr>
    <w:rPr>
      <w:b/>
      <w:lang w:val="en-GB"/>
    </w:rPr>
  </w:style>
  <w:style w:type="character" w:styleId="Hyperlink">
    <w:name w:val="Hyperlink"/>
    <w:rsid w:val="005F7FF6"/>
    <w:rPr>
      <w:color w:val="0000FF"/>
      <w:u w:val="single"/>
    </w:rPr>
  </w:style>
  <w:style w:type="character" w:styleId="PageNumber">
    <w:name w:val="page number"/>
    <w:basedOn w:val="DefaultParagraphFont"/>
    <w:rsid w:val="0045325C"/>
  </w:style>
  <w:style w:type="paragraph" w:customStyle="1" w:styleId="CharCharCharChar">
    <w:name w:val="Char Char Char Char"/>
    <w:basedOn w:val="Normal"/>
    <w:semiHidden/>
    <w:rsid w:val="00EC0C6C"/>
    <w:pPr>
      <w:spacing w:after="160" w:line="240" w:lineRule="exact"/>
    </w:pPr>
    <w:rPr>
      <w:bCs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7AA29EEBF949479174EEC8302BCBC0" ma:contentTypeVersion="10" ma:contentTypeDescription="Create a new document." ma:contentTypeScope="" ma:versionID="56db453a5c866df6dc5ad987c533b71e">
  <xsd:schema xmlns:xsd="http://www.w3.org/2001/XMLSchema" xmlns:xs="http://www.w3.org/2001/XMLSchema" xmlns:p="http://schemas.microsoft.com/office/2006/metadata/properties" xmlns:ns3="0dae8976-d7fc-4ed1-8f58-61474b678aac" targetNamespace="http://schemas.microsoft.com/office/2006/metadata/properties" ma:root="true" ma:fieldsID="1bd8386d1917fc4ece8bbda6ab2ec0a9" ns3:_="">
    <xsd:import namespace="0dae8976-d7fc-4ed1-8f58-61474b678a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ae8976-d7fc-4ed1-8f58-61474b678a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47B34EC-70C5-4693-9542-9129F733693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4DE57FC-7C24-4093-B695-365EC134DE8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22295D9-391F-4DBA-96FD-F58AE355F95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738223B-ACB0-46D6-BD1E-9CA4870F53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ae8976-d7fc-4ed1-8f58-61474b678a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73</Words>
  <Characters>99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dst</Company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ERATOP</dc:creator>
  <cp:keywords/>
  <cp:lastModifiedBy>SN</cp:lastModifiedBy>
  <cp:revision>3</cp:revision>
  <cp:lastPrinted>2009-07-31T06:55:00Z</cp:lastPrinted>
  <dcterms:created xsi:type="dcterms:W3CDTF">2021-08-18T12:25:00Z</dcterms:created>
  <dcterms:modified xsi:type="dcterms:W3CDTF">2021-08-19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7AA29EEBF949479174EEC8302BCBC0</vt:lpwstr>
  </property>
</Properties>
</file>